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42d01c87ff000817765e2d25478679306ee6bb"/>
      <w:r>
        <w:rPr>
          <w:b/>
        </w:rPr>
        <w:t xml:space="preserve">ПРОТОКОЛ ПРО РЕЗУЛЬТАТИ ЗЕМЕЛЬНИХ ТОРГІВ № LRE001-UA-20240328-3149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Золочівська міська рада Золочівського району Льв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сільськогосподарського призначення площею 17,9111 га, кадастровий номер: 4621883600:06:000:0546, що розташована за адресою: Львівська область, Золочівський район, на території Золочівської міської ради (за межами села Кругів), категорія земель – землі сільськогосподарського призначення, цільове призначення - для ведення товарного сільськогосподарського виробництва (код згідно КВЦПЗ-01.01)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сільськогосподарського призначення площею 17,9111 га, кадастровий номер: 4621883600:06:000:0546, що розташована за адресою: Львівська область, Золочівський район, на території Золочівської міської ради (за межами села Кругів), категорія земель – землі сільськогосподарського призначення, цільове призначення - для ведення товарного сільськогосподарського виробництва (код згідно КВЦПЗ-01.01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4 114,0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234,2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НЕСКОРЕНА ЗБОРІВЩИНА", ЄДРПОУ: 4056956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КРУПСЬКОГО РОМАНА АНДРІЯНОВИЧА, ЄДРПОУ: 208592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ПОТОКИ ПРИБУЖЖЯ", ЄДРПОУ: 4482521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агропромислове підприємство "АГРОПРОДСЕРВІС", ЄДРПОУ: 303568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3.05.2024 11:31: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Золочівська міська рада Золочівського району Львів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0:21:49Z</dcterms:created>
  <dcterms:modified xsi:type="dcterms:W3CDTF">2024-05-20T00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